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5D406D" w14:textId="4C5CB966" w:rsidR="00653D1B" w:rsidRPr="00EE511A" w:rsidRDefault="00C900A4" w:rsidP="00653D1B">
      <w:pPr>
        <w:ind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10F6A6" wp14:editId="386D18C9">
                <wp:simplePos x="0" y="0"/>
                <wp:positionH relativeFrom="column">
                  <wp:posOffset>-77470</wp:posOffset>
                </wp:positionH>
                <wp:positionV relativeFrom="paragraph">
                  <wp:posOffset>17780</wp:posOffset>
                </wp:positionV>
                <wp:extent cx="6817995" cy="2211070"/>
                <wp:effectExtent l="17780" t="17780" r="22225" b="19050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995" cy="2211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120AF" w14:textId="77777777" w:rsidR="00653D1B" w:rsidRPr="00284694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</w:rPr>
                            </w:pPr>
                            <w:r w:rsidRPr="00284694">
                              <w:rPr>
                                <w:rFonts w:ascii="Arial Black" w:hAnsi="Arial Black"/>
                                <w:b/>
                              </w:rPr>
                              <w:t>BAHRIA UNIVERSITY (KARACHI CAMPUS)</w:t>
                            </w:r>
                          </w:p>
                          <w:p w14:paraId="31AFA268" w14:textId="77777777" w:rsidR="00653D1B" w:rsidRPr="00284694" w:rsidRDefault="00653D1B" w:rsidP="00653D1B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9F6388A" w14:textId="4C0653EE" w:rsidR="00653D1B" w:rsidRPr="00284694" w:rsidRDefault="00354EA4" w:rsidP="00653D1B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Quiz#2</w:t>
                            </w:r>
                            <w:r w:rsidR="00653D1B" w:rsidRPr="00284694">
                              <w:rPr>
                                <w:b/>
                              </w:rPr>
                              <w:t xml:space="preserve"> EXAMINATION – </w:t>
                            </w:r>
                            <w:r w:rsidR="00533648">
                              <w:rPr>
                                <w:b/>
                              </w:rPr>
                              <w:t>SPRING</w:t>
                            </w:r>
                            <w:r w:rsidR="00653D1B" w:rsidRPr="00284694">
                              <w:rPr>
                                <w:b/>
                              </w:rPr>
                              <w:t xml:space="preserve"> SEMESTER – 202</w:t>
                            </w:r>
                            <w:r w:rsidR="00533648">
                              <w:rPr>
                                <w:b/>
                              </w:rPr>
                              <w:t>1</w:t>
                            </w:r>
                            <w:r w:rsidR="00653D1B" w:rsidRPr="00284694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35E3C7EC" w14:textId="77777777" w:rsidR="00653D1B" w:rsidRPr="00284694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</w:rPr>
                            </w:pPr>
                          </w:p>
                          <w:p w14:paraId="7E796EA4" w14:textId="2FA13644" w:rsidR="00653D1B" w:rsidRPr="00284694" w:rsidRDefault="00653D1B" w:rsidP="00653D1B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</w:rPr>
                            </w:pPr>
                            <w:r w:rsidRPr="00284694">
                              <w:rPr>
                                <w:rFonts w:ascii="Arial Black" w:hAnsi="Arial Black"/>
                                <w:b/>
                              </w:rPr>
                              <w:t xml:space="preserve"> (COURSE TITLE: </w:t>
                            </w:r>
                            <w:r w:rsidR="00533648">
                              <w:rPr>
                                <w:rFonts w:ascii="Arial Black" w:hAnsi="Arial Black"/>
                                <w:b/>
                              </w:rPr>
                              <w:t>Linear Algebra</w:t>
                            </w:r>
                            <w:r w:rsidRPr="00284694">
                              <w:rPr>
                                <w:rFonts w:ascii="Arial Black" w:hAnsi="Arial Black"/>
                                <w:b/>
                              </w:rPr>
                              <w:t xml:space="preserve">      COURSE CODE</w:t>
                            </w:r>
                            <w:r w:rsidRPr="00284694">
                              <w:rPr>
                                <w:rFonts w:ascii="Segoe UI Emoji" w:eastAsia="Segoe UI Emoji" w:hAnsi="Segoe UI Emoji" w:cs="Segoe UI Emoji"/>
                                <w:b/>
                              </w:rPr>
                              <w:t>: (</w:t>
                            </w:r>
                            <w:r w:rsidR="00770C8F">
                              <w:rPr>
                                <w:b/>
                                <w:caps/>
                                <w:u w:val="single"/>
                              </w:rPr>
                              <w:t>Gsc-121</w:t>
                            </w:r>
                            <w:r w:rsidRPr="00284694">
                              <w:rPr>
                                <w:rFonts w:ascii="Arial Black" w:hAnsi="Arial Black"/>
                                <w:b/>
                              </w:rPr>
                              <w:t>)</w:t>
                            </w:r>
                          </w:p>
                          <w:p w14:paraId="0E259261" w14:textId="77777777" w:rsidR="00653D1B" w:rsidRPr="00284694" w:rsidRDefault="00653D1B" w:rsidP="00653D1B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</w:p>
                          <w:p w14:paraId="526D4A89" w14:textId="5A548B4A" w:rsidR="00653D1B" w:rsidRPr="00284694" w:rsidRDefault="00653D1B" w:rsidP="00653D1B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 w:rsidRPr="00284694">
                              <w:rPr>
                                <w:b/>
                              </w:rPr>
                              <w:t xml:space="preserve"> Class: (</w:t>
                            </w:r>
                            <w:r w:rsidR="00533648">
                              <w:rPr>
                                <w:b/>
                                <w:u w:val="single"/>
                              </w:rPr>
                              <w:t>B</w:t>
                            </w:r>
                            <w:r w:rsidRPr="00284694">
                              <w:rPr>
                                <w:b/>
                                <w:u w:val="single"/>
                              </w:rPr>
                              <w:t>S</w:t>
                            </w:r>
                            <w:r w:rsidR="00533648">
                              <w:rPr>
                                <w:b/>
                                <w:u w:val="single"/>
                              </w:rPr>
                              <w:t xml:space="preserve"> (SE)-</w:t>
                            </w:r>
                            <w:r w:rsidRPr="00284694">
                              <w:rPr>
                                <w:b/>
                                <w:u w:val="single"/>
                              </w:rPr>
                              <w:t xml:space="preserve"> </w:t>
                            </w:r>
                            <w:r w:rsidR="00533648">
                              <w:rPr>
                                <w:b/>
                                <w:u w:val="single"/>
                              </w:rPr>
                              <w:t>2B</w:t>
                            </w:r>
                            <w:r w:rsidRPr="00284694">
                              <w:rPr>
                                <w:b/>
                              </w:rPr>
                              <w:t xml:space="preserve">) </w:t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  <w:t xml:space="preserve">         </w:t>
                            </w:r>
                            <w:proofErr w:type="gramStart"/>
                            <w:r w:rsidRPr="00284694">
                              <w:rPr>
                                <w:b/>
                              </w:rPr>
                              <w:t xml:space="preserve">   (</w:t>
                            </w:r>
                            <w:proofErr w:type="gramEnd"/>
                            <w:r w:rsidRPr="00284694">
                              <w:rPr>
                                <w:b/>
                              </w:rPr>
                              <w:t xml:space="preserve">Morning) </w:t>
                            </w:r>
                          </w:p>
                          <w:p w14:paraId="45D1458F" w14:textId="2E2B772D" w:rsidR="00653D1B" w:rsidRPr="00284694" w:rsidRDefault="00653D1B" w:rsidP="00653D1B">
                            <w:pPr>
                              <w:spacing w:line="360" w:lineRule="auto"/>
                              <w:ind w:left="6480" w:hanging="6480"/>
                              <w:rPr>
                                <w:b/>
                              </w:rPr>
                            </w:pPr>
                            <w:r w:rsidRPr="00284694">
                              <w:rPr>
                                <w:b/>
                              </w:rPr>
                              <w:t>Course: Instructor: (</w:t>
                            </w:r>
                            <w:r w:rsidRPr="00284694">
                              <w:rPr>
                                <w:b/>
                                <w:u w:val="single"/>
                              </w:rPr>
                              <w:t>Muhammad Imran</w:t>
                            </w:r>
                            <w:r w:rsidRPr="00284694">
                              <w:rPr>
                                <w:b/>
                              </w:rPr>
                              <w:t>)</w:t>
                            </w:r>
                            <w:r w:rsidRPr="00284694">
                              <w:rPr>
                                <w:b/>
                              </w:rPr>
                              <w:tab/>
                              <w:t xml:space="preserve">Time Allowed: </w:t>
                            </w:r>
                            <w:r w:rsidR="00354EA4">
                              <w:rPr>
                                <w:b/>
                              </w:rPr>
                              <w:t>0</w:t>
                            </w:r>
                            <w:r w:rsidRPr="00284694">
                              <w:rPr>
                                <w:b/>
                              </w:rPr>
                              <w:t xml:space="preserve">.5 </w:t>
                            </w:r>
                            <w:r w:rsidR="0063664F" w:rsidRPr="00284694">
                              <w:rPr>
                                <w:b/>
                              </w:rPr>
                              <w:t>Hour</w:t>
                            </w:r>
                          </w:p>
                          <w:p w14:paraId="086645FC" w14:textId="01B8217B" w:rsidR="00653D1B" w:rsidRPr="00284694" w:rsidRDefault="00653D1B" w:rsidP="00653D1B">
                            <w:pPr>
                              <w:spacing w:line="360" w:lineRule="auto"/>
                              <w:rPr>
                                <w:b/>
                                <w:color w:val="FF0000"/>
                              </w:rPr>
                            </w:pPr>
                            <w:r w:rsidRPr="00284694">
                              <w:rPr>
                                <w:b/>
                              </w:rPr>
                              <w:t xml:space="preserve">Date: </w:t>
                            </w:r>
                            <w:r w:rsidR="00354EA4">
                              <w:rPr>
                                <w:b/>
                                <w:u w:val="single"/>
                              </w:rPr>
                              <w:t>13</w:t>
                            </w:r>
                            <w:r w:rsidR="0063664F" w:rsidRPr="00284694">
                              <w:rPr>
                                <w:b/>
                                <w:u w:val="single"/>
                              </w:rPr>
                              <w:t>/0</w:t>
                            </w:r>
                            <w:r w:rsidR="00354EA4">
                              <w:rPr>
                                <w:b/>
                                <w:u w:val="single"/>
                              </w:rPr>
                              <w:t>4</w:t>
                            </w:r>
                            <w:r w:rsidR="0063664F" w:rsidRPr="00284694">
                              <w:rPr>
                                <w:b/>
                                <w:u w:val="single"/>
                              </w:rPr>
                              <w:t xml:space="preserve">/2021      </w:t>
                            </w:r>
                            <w:r w:rsidRPr="00284694">
                              <w:rPr>
                                <w:b/>
                              </w:rPr>
                              <w:t xml:space="preserve"> </w:t>
                            </w:r>
                            <w:r w:rsidR="00354EA4">
                              <w:rPr>
                                <w:b/>
                              </w:rPr>
                              <w:tab/>
                            </w:r>
                            <w:r w:rsidR="00354EA4">
                              <w:rPr>
                                <w:b/>
                              </w:rPr>
                              <w:tab/>
                            </w:r>
                            <w:r w:rsidR="00354EA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</w:r>
                            <w:r w:rsidRPr="00284694">
                              <w:rPr>
                                <w:b/>
                              </w:rPr>
                              <w:tab/>
                              <w:t>Max Marks:</w:t>
                            </w:r>
                            <w:r w:rsidRPr="00284694">
                              <w:rPr>
                                <w:b/>
                                <w:color w:val="FF0000"/>
                              </w:rPr>
                              <w:t xml:space="preserve"> </w:t>
                            </w:r>
                            <w:r w:rsidR="00354EA4">
                              <w:rPr>
                                <w:b/>
                              </w:rPr>
                              <w:t>5</w:t>
                            </w:r>
                            <w:r w:rsidRPr="00284694">
                              <w:rPr>
                                <w:b/>
                                <w:color w:val="FF0000"/>
                              </w:rPr>
                              <w:tab/>
                              <w:t xml:space="preserve">           </w:t>
                            </w:r>
                            <w:r w:rsidRPr="00284694">
                              <w:rPr>
                                <w:b/>
                                <w:color w:val="FF0000"/>
                              </w:rPr>
                              <w:tab/>
                            </w:r>
                            <w:r w:rsidRPr="00284694">
                              <w:rPr>
                                <w:b/>
                                <w:color w:val="FF0000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10F6A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6.1pt;margin-top:1.4pt;width:536.85pt;height:174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" strokeweight="2.25pt">
                <v:textbox>
                  <w:txbxContent>
                    <w:p w14:paraId="22E120AF" w14:textId="77777777" w:rsidR="00653D1B" w:rsidRPr="00284694" w:rsidRDefault="00653D1B" w:rsidP="00653D1B">
                      <w:pPr>
                        <w:jc w:val="center"/>
                        <w:rPr>
                          <w:rFonts w:ascii="Arial Black" w:hAnsi="Arial Black"/>
                          <w:b/>
                        </w:rPr>
                      </w:pPr>
                      <w:r w:rsidRPr="00284694">
                        <w:rPr>
                          <w:rFonts w:ascii="Arial Black" w:hAnsi="Arial Black"/>
                          <w:b/>
                        </w:rPr>
                        <w:t>BAHRIA UNIVERSITY (KARACHI CAMPUS)</w:t>
                      </w:r>
                    </w:p>
                    <w:p w14:paraId="31AFA268" w14:textId="77777777" w:rsidR="00653D1B" w:rsidRPr="00284694" w:rsidRDefault="00653D1B" w:rsidP="00653D1B">
                      <w:pPr>
                        <w:jc w:val="center"/>
                        <w:rPr>
                          <w:b/>
                        </w:rPr>
                      </w:pPr>
                    </w:p>
                    <w:p w14:paraId="39F6388A" w14:textId="4C0653EE" w:rsidR="00653D1B" w:rsidRPr="00284694" w:rsidRDefault="00354EA4" w:rsidP="00653D1B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Quiz#2</w:t>
                      </w:r>
                      <w:r w:rsidR="00653D1B" w:rsidRPr="00284694">
                        <w:rPr>
                          <w:b/>
                        </w:rPr>
                        <w:t xml:space="preserve"> EXAMINATION – </w:t>
                      </w:r>
                      <w:r w:rsidR="00533648">
                        <w:rPr>
                          <w:b/>
                        </w:rPr>
                        <w:t>SPRING</w:t>
                      </w:r>
                      <w:r w:rsidR="00653D1B" w:rsidRPr="00284694">
                        <w:rPr>
                          <w:b/>
                        </w:rPr>
                        <w:t xml:space="preserve"> SEMESTER – 202</w:t>
                      </w:r>
                      <w:r w:rsidR="00533648">
                        <w:rPr>
                          <w:b/>
                        </w:rPr>
                        <w:t>1</w:t>
                      </w:r>
                      <w:r w:rsidR="00653D1B" w:rsidRPr="00284694">
                        <w:rPr>
                          <w:b/>
                        </w:rPr>
                        <w:t xml:space="preserve"> </w:t>
                      </w:r>
                    </w:p>
                    <w:p w14:paraId="35E3C7EC" w14:textId="77777777" w:rsidR="00653D1B" w:rsidRPr="00284694" w:rsidRDefault="00653D1B" w:rsidP="00653D1B">
                      <w:pPr>
                        <w:jc w:val="center"/>
                        <w:rPr>
                          <w:rFonts w:ascii="Arial Black" w:hAnsi="Arial Black"/>
                          <w:b/>
                        </w:rPr>
                      </w:pPr>
                    </w:p>
                    <w:p w14:paraId="7E796EA4" w14:textId="2FA13644" w:rsidR="00653D1B" w:rsidRPr="00284694" w:rsidRDefault="00653D1B" w:rsidP="00653D1B">
                      <w:pPr>
                        <w:jc w:val="center"/>
                        <w:rPr>
                          <w:rFonts w:ascii="Arial Black" w:hAnsi="Arial Black"/>
                          <w:b/>
                        </w:rPr>
                      </w:pPr>
                      <w:r w:rsidRPr="00284694">
                        <w:rPr>
                          <w:rFonts w:ascii="Arial Black" w:hAnsi="Arial Black"/>
                          <w:b/>
                        </w:rPr>
                        <w:t xml:space="preserve"> (COURSE TITLE: </w:t>
                      </w:r>
                      <w:r w:rsidR="00533648">
                        <w:rPr>
                          <w:rFonts w:ascii="Arial Black" w:hAnsi="Arial Black"/>
                          <w:b/>
                        </w:rPr>
                        <w:t>Linear Algebra</w:t>
                      </w:r>
                      <w:r w:rsidRPr="00284694">
                        <w:rPr>
                          <w:rFonts w:ascii="Arial Black" w:hAnsi="Arial Black"/>
                          <w:b/>
                        </w:rPr>
                        <w:t xml:space="preserve">      COURSE CODE</w:t>
                      </w:r>
                      <w:r w:rsidRPr="00284694">
                        <w:rPr>
                          <w:rFonts w:ascii="Segoe UI Emoji" w:eastAsia="Segoe UI Emoji" w:hAnsi="Segoe UI Emoji" w:cs="Segoe UI Emoji"/>
                          <w:b/>
                        </w:rPr>
                        <w:t>: (</w:t>
                      </w:r>
                      <w:r w:rsidR="00770C8F">
                        <w:rPr>
                          <w:b/>
                          <w:caps/>
                          <w:u w:val="single"/>
                        </w:rPr>
                        <w:t>Gsc-121</w:t>
                      </w:r>
                      <w:r w:rsidRPr="00284694">
                        <w:rPr>
                          <w:rFonts w:ascii="Arial Black" w:hAnsi="Arial Black"/>
                          <w:b/>
                        </w:rPr>
                        <w:t>)</w:t>
                      </w:r>
                    </w:p>
                    <w:p w14:paraId="0E259261" w14:textId="77777777" w:rsidR="00653D1B" w:rsidRPr="00284694" w:rsidRDefault="00653D1B" w:rsidP="00653D1B">
                      <w:pPr>
                        <w:spacing w:line="360" w:lineRule="auto"/>
                        <w:rPr>
                          <w:b/>
                        </w:rPr>
                      </w:pPr>
                    </w:p>
                    <w:p w14:paraId="526D4A89" w14:textId="5A548B4A" w:rsidR="00653D1B" w:rsidRPr="00284694" w:rsidRDefault="00653D1B" w:rsidP="00653D1B">
                      <w:pPr>
                        <w:spacing w:line="360" w:lineRule="auto"/>
                        <w:rPr>
                          <w:b/>
                        </w:rPr>
                      </w:pPr>
                      <w:r w:rsidRPr="00284694">
                        <w:rPr>
                          <w:b/>
                        </w:rPr>
                        <w:t xml:space="preserve"> Class: (</w:t>
                      </w:r>
                      <w:r w:rsidR="00533648">
                        <w:rPr>
                          <w:b/>
                          <w:u w:val="single"/>
                        </w:rPr>
                        <w:t>B</w:t>
                      </w:r>
                      <w:r w:rsidRPr="00284694">
                        <w:rPr>
                          <w:b/>
                          <w:u w:val="single"/>
                        </w:rPr>
                        <w:t>S</w:t>
                      </w:r>
                      <w:r w:rsidR="00533648">
                        <w:rPr>
                          <w:b/>
                          <w:u w:val="single"/>
                        </w:rPr>
                        <w:t xml:space="preserve"> (SE)-</w:t>
                      </w:r>
                      <w:r w:rsidRPr="00284694">
                        <w:rPr>
                          <w:b/>
                          <w:u w:val="single"/>
                        </w:rPr>
                        <w:t xml:space="preserve"> </w:t>
                      </w:r>
                      <w:r w:rsidR="00533648">
                        <w:rPr>
                          <w:b/>
                          <w:u w:val="single"/>
                        </w:rPr>
                        <w:t>2B</w:t>
                      </w:r>
                      <w:r w:rsidRPr="00284694">
                        <w:rPr>
                          <w:b/>
                        </w:rPr>
                        <w:t xml:space="preserve">) </w:t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  <w:t xml:space="preserve">         </w:t>
                      </w:r>
                      <w:proofErr w:type="gramStart"/>
                      <w:r w:rsidRPr="00284694">
                        <w:rPr>
                          <w:b/>
                        </w:rPr>
                        <w:t xml:space="preserve">   (</w:t>
                      </w:r>
                      <w:proofErr w:type="gramEnd"/>
                      <w:r w:rsidRPr="00284694">
                        <w:rPr>
                          <w:b/>
                        </w:rPr>
                        <w:t xml:space="preserve">Morning) </w:t>
                      </w:r>
                    </w:p>
                    <w:p w14:paraId="45D1458F" w14:textId="2E2B772D" w:rsidR="00653D1B" w:rsidRPr="00284694" w:rsidRDefault="00653D1B" w:rsidP="00653D1B">
                      <w:pPr>
                        <w:spacing w:line="360" w:lineRule="auto"/>
                        <w:ind w:left="6480" w:hanging="6480"/>
                        <w:rPr>
                          <w:b/>
                        </w:rPr>
                      </w:pPr>
                      <w:r w:rsidRPr="00284694">
                        <w:rPr>
                          <w:b/>
                        </w:rPr>
                        <w:t>Course: Instructor: (</w:t>
                      </w:r>
                      <w:r w:rsidRPr="00284694">
                        <w:rPr>
                          <w:b/>
                          <w:u w:val="single"/>
                        </w:rPr>
                        <w:t>Muhammad Imran</w:t>
                      </w:r>
                      <w:r w:rsidRPr="00284694">
                        <w:rPr>
                          <w:b/>
                        </w:rPr>
                        <w:t>)</w:t>
                      </w:r>
                      <w:r w:rsidRPr="00284694">
                        <w:rPr>
                          <w:b/>
                        </w:rPr>
                        <w:tab/>
                        <w:t xml:space="preserve">Time Allowed: </w:t>
                      </w:r>
                      <w:r w:rsidR="00354EA4">
                        <w:rPr>
                          <w:b/>
                        </w:rPr>
                        <w:t>0</w:t>
                      </w:r>
                      <w:r w:rsidRPr="00284694">
                        <w:rPr>
                          <w:b/>
                        </w:rPr>
                        <w:t xml:space="preserve">.5 </w:t>
                      </w:r>
                      <w:r w:rsidR="0063664F" w:rsidRPr="00284694">
                        <w:rPr>
                          <w:b/>
                        </w:rPr>
                        <w:t>Hour</w:t>
                      </w:r>
                    </w:p>
                    <w:p w14:paraId="086645FC" w14:textId="01B8217B" w:rsidR="00653D1B" w:rsidRPr="00284694" w:rsidRDefault="00653D1B" w:rsidP="00653D1B">
                      <w:pPr>
                        <w:spacing w:line="360" w:lineRule="auto"/>
                        <w:rPr>
                          <w:b/>
                          <w:color w:val="FF0000"/>
                        </w:rPr>
                      </w:pPr>
                      <w:r w:rsidRPr="00284694">
                        <w:rPr>
                          <w:b/>
                        </w:rPr>
                        <w:t xml:space="preserve">Date: </w:t>
                      </w:r>
                      <w:r w:rsidR="00354EA4">
                        <w:rPr>
                          <w:b/>
                          <w:u w:val="single"/>
                        </w:rPr>
                        <w:t>13</w:t>
                      </w:r>
                      <w:r w:rsidR="0063664F" w:rsidRPr="00284694">
                        <w:rPr>
                          <w:b/>
                          <w:u w:val="single"/>
                        </w:rPr>
                        <w:t>/0</w:t>
                      </w:r>
                      <w:r w:rsidR="00354EA4">
                        <w:rPr>
                          <w:b/>
                          <w:u w:val="single"/>
                        </w:rPr>
                        <w:t>4</w:t>
                      </w:r>
                      <w:r w:rsidR="0063664F" w:rsidRPr="00284694">
                        <w:rPr>
                          <w:b/>
                          <w:u w:val="single"/>
                        </w:rPr>
                        <w:t xml:space="preserve">/2021      </w:t>
                      </w:r>
                      <w:r w:rsidRPr="00284694">
                        <w:rPr>
                          <w:b/>
                        </w:rPr>
                        <w:t xml:space="preserve"> </w:t>
                      </w:r>
                      <w:r w:rsidR="00354EA4">
                        <w:rPr>
                          <w:b/>
                        </w:rPr>
                        <w:tab/>
                      </w:r>
                      <w:r w:rsidR="00354EA4">
                        <w:rPr>
                          <w:b/>
                        </w:rPr>
                        <w:tab/>
                      </w:r>
                      <w:r w:rsidR="00354EA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</w:r>
                      <w:r w:rsidRPr="00284694">
                        <w:rPr>
                          <w:b/>
                        </w:rPr>
                        <w:tab/>
                        <w:t>Max Marks:</w:t>
                      </w:r>
                      <w:r w:rsidRPr="00284694">
                        <w:rPr>
                          <w:b/>
                          <w:color w:val="FF0000"/>
                        </w:rPr>
                        <w:t xml:space="preserve"> </w:t>
                      </w:r>
                      <w:r w:rsidR="00354EA4">
                        <w:rPr>
                          <w:b/>
                        </w:rPr>
                        <w:t>5</w:t>
                      </w:r>
                      <w:r w:rsidRPr="00284694">
                        <w:rPr>
                          <w:b/>
                          <w:color w:val="FF0000"/>
                        </w:rPr>
                        <w:tab/>
                        <w:t xml:space="preserve">           </w:t>
                      </w:r>
                      <w:r w:rsidRPr="00284694">
                        <w:rPr>
                          <w:b/>
                          <w:color w:val="FF0000"/>
                        </w:rPr>
                        <w:tab/>
                      </w:r>
                      <w:r w:rsidRPr="00284694">
                        <w:rPr>
                          <w:b/>
                          <w:color w:val="FF0000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653D1B">
        <w:rPr>
          <w:noProof/>
        </w:rPr>
        <w:drawing>
          <wp:anchor distT="0" distB="0" distL="114300" distR="114300" simplePos="0" relativeHeight="251660800" behindDoc="0" locked="0" layoutInCell="1" allowOverlap="1" wp14:anchorId="55D33690" wp14:editId="353FDB2D">
            <wp:simplePos x="0" y="0"/>
            <wp:positionH relativeFrom="column">
              <wp:posOffset>-47548</wp:posOffset>
            </wp:positionH>
            <wp:positionV relativeFrom="paragraph">
              <wp:posOffset>32918</wp:posOffset>
            </wp:positionV>
            <wp:extent cx="571696" cy="651053"/>
            <wp:effectExtent l="0" t="0" r="0" b="0"/>
            <wp:wrapNone/>
            <wp:docPr id="3" name="Picture 3" descr="LOG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08" cy="6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7D7BF4" w14:textId="029EFAF8" w:rsidR="00653D1B" w:rsidRPr="00EE511A" w:rsidRDefault="00653D1B" w:rsidP="00653D1B">
      <w:pPr>
        <w:ind w:left="720"/>
        <w:jc w:val="both"/>
      </w:pPr>
    </w:p>
    <w:p w14:paraId="2308F7C4" w14:textId="77777777" w:rsidR="00653D1B" w:rsidRPr="00EE511A" w:rsidRDefault="00653D1B" w:rsidP="00653D1B">
      <w:pPr>
        <w:ind w:left="720"/>
        <w:jc w:val="both"/>
      </w:pPr>
    </w:p>
    <w:p w14:paraId="2A15CF8E" w14:textId="77777777" w:rsidR="00653D1B" w:rsidRPr="00EE511A" w:rsidRDefault="00653D1B" w:rsidP="00653D1B">
      <w:pPr>
        <w:ind w:left="720"/>
        <w:jc w:val="both"/>
      </w:pPr>
    </w:p>
    <w:p w14:paraId="21C851A8" w14:textId="77777777" w:rsidR="00653D1B" w:rsidRPr="00EE511A" w:rsidRDefault="00653D1B" w:rsidP="00653D1B">
      <w:pPr>
        <w:ind w:left="720"/>
        <w:jc w:val="both"/>
      </w:pPr>
      <w:r w:rsidRPr="00EE511A">
        <w:t xml:space="preserve"> </w:t>
      </w:r>
    </w:p>
    <w:p w14:paraId="1CF1500F" w14:textId="77777777" w:rsidR="00653D1B" w:rsidRPr="00EE511A" w:rsidRDefault="00653D1B" w:rsidP="00653D1B">
      <w:pPr>
        <w:ind w:left="720"/>
        <w:jc w:val="both"/>
      </w:pPr>
    </w:p>
    <w:p w14:paraId="70990180" w14:textId="77777777" w:rsidR="00653D1B" w:rsidRPr="00EE511A" w:rsidRDefault="00653D1B" w:rsidP="00653D1B">
      <w:pPr>
        <w:ind w:left="720"/>
        <w:jc w:val="both"/>
      </w:pPr>
    </w:p>
    <w:p w14:paraId="38DB723A" w14:textId="77777777" w:rsidR="00653D1B" w:rsidRPr="00EE511A" w:rsidRDefault="00653D1B" w:rsidP="00653D1B">
      <w:pPr>
        <w:ind w:left="720"/>
        <w:jc w:val="both"/>
      </w:pPr>
    </w:p>
    <w:p w14:paraId="55B9F61B" w14:textId="77777777" w:rsidR="00653D1B" w:rsidRPr="00EE511A" w:rsidRDefault="00653D1B" w:rsidP="00653D1B">
      <w:pPr>
        <w:ind w:left="720"/>
        <w:jc w:val="both"/>
      </w:pPr>
    </w:p>
    <w:p w14:paraId="5A235E3F" w14:textId="77777777" w:rsidR="00653D1B" w:rsidRPr="00EE511A" w:rsidRDefault="00653D1B" w:rsidP="00653D1B">
      <w:pPr>
        <w:ind w:left="720"/>
        <w:jc w:val="both"/>
      </w:pPr>
    </w:p>
    <w:p w14:paraId="19E37B12" w14:textId="77777777" w:rsidR="00653D1B" w:rsidRPr="00EE511A" w:rsidRDefault="00653D1B" w:rsidP="00653D1B">
      <w:pPr>
        <w:ind w:left="720"/>
        <w:jc w:val="both"/>
      </w:pPr>
    </w:p>
    <w:p w14:paraId="46F50F65" w14:textId="2B3720F0" w:rsidR="00653D1B" w:rsidRDefault="00653D1B" w:rsidP="00653D1B">
      <w:pPr>
        <w:ind w:left="720"/>
        <w:jc w:val="both"/>
      </w:pPr>
    </w:p>
    <w:p w14:paraId="7CF763FC" w14:textId="39C3C1B8" w:rsidR="00533648" w:rsidRDefault="00533648" w:rsidP="00653D1B">
      <w:pPr>
        <w:ind w:left="720"/>
        <w:jc w:val="both"/>
      </w:pPr>
    </w:p>
    <w:p w14:paraId="105B270F" w14:textId="13F6135D" w:rsidR="00533648" w:rsidRDefault="00533648" w:rsidP="00354EA4">
      <w:pPr>
        <w:jc w:val="both"/>
      </w:pPr>
    </w:p>
    <w:tbl>
      <w:tblPr>
        <w:tblpPr w:leftFromText="180" w:rightFromText="180" w:vertAnchor="text" w:horzAnchor="margin" w:tblpY="701"/>
        <w:tblW w:w="11158" w:type="dxa"/>
        <w:tblLayout w:type="fixed"/>
        <w:tblLook w:val="01E0" w:firstRow="1" w:lastRow="1" w:firstColumn="1" w:lastColumn="1" w:noHBand="0" w:noVBand="0"/>
      </w:tblPr>
      <w:tblGrid>
        <w:gridCol w:w="11158"/>
      </w:tblGrid>
      <w:tr w:rsidR="00E12A43" w:rsidRPr="00E12A43" w14:paraId="170254D9" w14:textId="77777777" w:rsidTr="00E12A43">
        <w:trPr>
          <w:trHeight w:val="7187"/>
        </w:trPr>
        <w:tc>
          <w:tcPr>
            <w:tcW w:w="11158" w:type="dxa"/>
          </w:tcPr>
          <w:p w14:paraId="298A649D" w14:textId="4AABC584" w:rsidR="00354EA4" w:rsidRPr="00E12A43" w:rsidRDefault="00E12A43" w:rsidP="00354EA4">
            <w:pPr>
              <w:spacing w:line="276" w:lineRule="auto"/>
              <w:jc w:val="both"/>
              <w:rPr>
                <w:rFonts w:ascii="Arial" w:hAnsi="Arial" w:cs="Arial"/>
                <w:b/>
              </w:rPr>
            </w:pPr>
            <w:r w:rsidRPr="00E12A43">
              <w:rPr>
                <w:rFonts w:ascii="Arial" w:hAnsi="Arial" w:cs="Arial"/>
                <w:b/>
              </w:rPr>
              <w:tab/>
              <w:t xml:space="preserve">Q1: - </w:t>
            </w:r>
            <w:r w:rsidR="00354EA4">
              <w:rPr>
                <w:rFonts w:ascii="Arial" w:hAnsi="Arial" w:cs="Arial"/>
                <w:b/>
              </w:rPr>
              <w:t xml:space="preserve">(a) For what values of “h”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v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v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v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3</m:t>
                      </m:r>
                    </m:sub>
                  </m:sSub>
                </m:e>
              </m:d>
            </m:oMath>
            <w:r w:rsidR="00354EA4">
              <w:rPr>
                <w:rFonts w:ascii="Arial" w:hAnsi="Arial" w:cs="Arial"/>
                <w:b/>
              </w:rPr>
              <w:t xml:space="preserve"> are linearly dependent. Also find that </w:t>
            </w:r>
            <w:r w:rsidR="00354EA4" w:rsidRPr="00E12A43">
              <w:rPr>
                <w:rFonts w:ascii="Arial" w:hAnsi="Arial" w:cs="Arial"/>
                <w:b/>
              </w:rPr>
              <w:t xml:space="preserve">what </w:t>
            </w:r>
            <w:r w:rsidR="00354EA4">
              <w:rPr>
                <w:rFonts w:ascii="Arial" w:hAnsi="Arial" w:cs="Arial"/>
                <w:b/>
              </w:rPr>
              <w:tab/>
            </w:r>
            <w:r w:rsidR="00354EA4">
              <w:rPr>
                <w:rFonts w:ascii="Arial" w:hAnsi="Arial" w:cs="Arial"/>
                <w:b/>
              </w:rPr>
              <w:tab/>
            </w:r>
            <w:r w:rsidR="00354EA4">
              <w:rPr>
                <w:rFonts w:ascii="Arial" w:hAnsi="Arial" w:cs="Arial"/>
                <w:b/>
              </w:rPr>
              <w:tab/>
            </w:r>
            <w:r w:rsidR="00354EA4" w:rsidRPr="00E12A43">
              <w:rPr>
                <w:rFonts w:ascii="Arial" w:hAnsi="Arial" w:cs="Arial"/>
                <w:b/>
              </w:rPr>
              <w:t>values of “h” is “</w:t>
            </w:r>
            <m:oMath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3</m:t>
                  </m:r>
                </m:sub>
              </m:sSub>
            </m:oMath>
            <w:r w:rsidR="00354EA4" w:rsidRPr="00E12A43">
              <w:rPr>
                <w:rFonts w:ascii="Arial" w:hAnsi="Arial" w:cs="Arial"/>
                <w:b/>
              </w:rPr>
              <w:t>” in</w:t>
            </w:r>
            <w:r w:rsidR="00354EA4">
              <w:rPr>
                <w:rFonts w:ascii="Arial" w:hAnsi="Arial" w:cs="Arial"/>
                <w:b/>
              </w:rPr>
              <w:t xml:space="preserve"> t</w:t>
            </w:r>
            <w:r w:rsidR="00354EA4" w:rsidRPr="00E12A43">
              <w:rPr>
                <w:rFonts w:ascii="Arial" w:hAnsi="Arial" w:cs="Arial"/>
                <w:b/>
              </w:rPr>
              <w:t>he plane</w:t>
            </w:r>
            <w:r w:rsidR="00354EA4">
              <w:rPr>
                <w:rFonts w:ascii="Arial" w:hAnsi="Arial" w:cs="Arial"/>
                <w:b/>
              </w:rPr>
              <w:t xml:space="preserve"> </w:t>
            </w:r>
            <w:r w:rsidR="00354EA4" w:rsidRPr="00E12A43">
              <w:rPr>
                <w:rFonts w:ascii="Arial" w:hAnsi="Arial" w:cs="Arial"/>
                <w:b/>
              </w:rPr>
              <w:t>Spanned by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v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v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Arial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,</m:t>
                  </m:r>
                </m:e>
              </m:d>
            </m:oMath>
            <w:r w:rsidR="00354EA4">
              <w:rPr>
                <w:rFonts w:ascii="Arial" w:hAnsi="Arial" w:cs="Arial"/>
                <w:b/>
              </w:rPr>
              <w:t xml:space="preserve"> where </w:t>
            </w:r>
          </w:p>
          <w:p w14:paraId="3D42A9EF" w14:textId="77777777" w:rsidR="00354EA4" w:rsidRPr="00E12A43" w:rsidRDefault="00354EA4" w:rsidP="00354EA4">
            <w:pPr>
              <w:pStyle w:val="ListParagraph"/>
              <w:spacing w:line="276" w:lineRule="auto"/>
              <w:ind w:left="2040"/>
              <w:jc w:val="both"/>
              <w:rPr>
                <w:rFonts w:ascii="Arial" w:hAnsi="Arial" w:cs="Arial"/>
                <w:b/>
              </w:rPr>
            </w:pPr>
          </w:p>
          <w:p w14:paraId="27211B49" w14:textId="34915E2B" w:rsidR="00E12A43" w:rsidRDefault="00E12A43" w:rsidP="00E12A43">
            <w:pPr>
              <w:spacing w:line="276" w:lineRule="auto"/>
              <w:ind w:firstLine="720"/>
              <w:rPr>
                <w:rFonts w:ascii="Arial" w:hAnsi="Arial" w:cs="Arial"/>
                <w:b/>
              </w:rPr>
            </w:pPr>
            <w:r w:rsidRPr="00E12A43">
              <w:rPr>
                <w:rFonts w:ascii="Arial" w:hAnsi="Arial" w:cs="Arial"/>
                <w:b/>
              </w:rPr>
              <w:t xml:space="preserve">        </w:t>
            </w:r>
            <m:oMath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-3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-4</m:t>
                        </m:r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 w:cs="Arial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-4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8</m:t>
                        </m:r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 w:cs="Arial"/>
                </w:rPr>
                <m:t xml:space="preserve">, and 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3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Arial"/>
                          <w:b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-2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Arial"/>
                          </w:rPr>
                          <m:t>h</m:t>
                        </m:r>
                      </m:e>
                    </m:mr>
                  </m:m>
                </m:e>
              </m:d>
            </m:oMath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lastRenderedPageBreak/>
              <w:br/>
            </w:r>
            <w:r w:rsidR="0049480E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47D678F4" wp14:editId="7A5D0C36">
                  <wp:extent cx="6948170" cy="7990840"/>
                  <wp:effectExtent l="0" t="0" r="5080" b="0"/>
                  <wp:docPr id="2" name="Picture 2" descr="A picture containing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letter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8170" cy="7990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8AFDCE" w14:textId="77777777" w:rsidR="00354EA4" w:rsidRPr="00E12A43" w:rsidRDefault="00354EA4" w:rsidP="00E12A43">
            <w:pPr>
              <w:spacing w:line="276" w:lineRule="auto"/>
              <w:ind w:firstLine="720"/>
              <w:rPr>
                <w:rFonts w:ascii="Arial" w:hAnsi="Arial" w:cs="Arial"/>
                <w:b/>
              </w:rPr>
            </w:pPr>
          </w:p>
          <w:p w14:paraId="1D483B23" w14:textId="637A7209" w:rsidR="00354EA4" w:rsidRDefault="00354EA4" w:rsidP="00354EA4">
            <w:pPr>
              <w:spacing w:after="200" w:line="276" w:lineRule="auto"/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ab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  <w:noProof/>
              </w:rPr>
              <w:drawing>
                <wp:inline distT="0" distB="0" distL="0" distR="0" wp14:anchorId="307FA618" wp14:editId="3415E05C">
                  <wp:extent cx="6948170" cy="6784975"/>
                  <wp:effectExtent l="0" t="0" r="5080" b="0"/>
                  <wp:docPr id="4" name="Picture 4" descr="A picture containing text, docume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, documen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8170" cy="6784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br/>
            </w:r>
            <w:r w:rsidR="0049480E">
              <w:rPr>
                <w:rFonts w:ascii="Arial" w:hAnsi="Arial" w:cs="Arial"/>
                <w:b/>
              </w:rPr>
              <w:lastRenderedPageBreak/>
              <w:br/>
            </w:r>
            <w:r w:rsidR="00E12A43" w:rsidRPr="00E12A43">
              <w:rPr>
                <w:rFonts w:ascii="Arial" w:hAnsi="Arial" w:cs="Arial"/>
                <w:b/>
              </w:rPr>
              <w:t xml:space="preserve">Q2: - </w:t>
            </w:r>
            <w:r>
              <w:rPr>
                <w:rFonts w:ascii="Arial" w:hAnsi="Arial" w:cs="Arial"/>
                <w:b/>
              </w:rPr>
              <w:tab/>
            </w:r>
            <w:r w:rsidRPr="00E12A43">
              <w:rPr>
                <w:rFonts w:ascii="Arial" w:hAnsi="Arial" w:cs="Arial"/>
                <w:b/>
              </w:rPr>
              <w:t xml:space="preserve"> Balance the given unbalance chemical equation by </w:t>
            </w:r>
            <w:r>
              <w:rPr>
                <w:rFonts w:ascii="Arial" w:hAnsi="Arial" w:cs="Arial"/>
                <w:b/>
              </w:rPr>
              <w:t>Gauss Elimination Method</w:t>
            </w:r>
            <w:r w:rsidRPr="00E12A43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ab/>
            </w:r>
          </w:p>
          <w:p w14:paraId="461E6480" w14:textId="3E6824DC" w:rsidR="00985478" w:rsidRPr="00E12A43" w:rsidRDefault="00354EA4" w:rsidP="00985478">
            <w:pPr>
              <w:spacing w:after="200" w:line="276" w:lineRule="auto"/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ab/>
            </w:r>
            <w:r>
              <w:rPr>
                <w:rFonts w:ascii="Arial" w:hAnsi="Arial" w:cs="Arial"/>
                <w:b/>
              </w:rPr>
              <w:tab/>
            </w:r>
            <m:oMath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8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+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→C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O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</w:rPr>
                <m:t>O</m:t>
              </m:r>
            </m:oMath>
            <w:r w:rsidR="00985478">
              <w:rPr>
                <w:rFonts w:ascii="Arial" w:hAnsi="Arial" w:cs="Arial"/>
                <w:b/>
              </w:rPr>
              <w:br/>
            </w:r>
            <w:r w:rsidR="00985478">
              <w:rPr>
                <w:rFonts w:ascii="Arial" w:hAnsi="Arial" w:cs="Arial"/>
                <w:b/>
                <w:noProof/>
              </w:rPr>
              <w:drawing>
                <wp:anchor distT="0" distB="0" distL="114300" distR="114300" simplePos="0" relativeHeight="251662848" behindDoc="0" locked="0" layoutInCell="1" allowOverlap="1" wp14:anchorId="3C5AE503" wp14:editId="06107CC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533400</wp:posOffset>
                  </wp:positionV>
                  <wp:extent cx="6785610" cy="6143625"/>
                  <wp:effectExtent l="0" t="0" r="0" b="9525"/>
                  <wp:wrapTopAndBottom/>
                  <wp:docPr id="5" name="Picture 5" descr="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Letter&#10;&#10;Description automatically generated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57"/>
                          <a:stretch/>
                        </pic:blipFill>
                        <pic:spPr bwMode="auto">
                          <a:xfrm>
                            <a:off x="0" y="0"/>
                            <a:ext cx="6785610" cy="6143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12A43" w:rsidRPr="00E12A43" w14:paraId="2942EB1E" w14:textId="77777777" w:rsidTr="00E12A43">
        <w:trPr>
          <w:trHeight w:val="264"/>
        </w:trPr>
        <w:tc>
          <w:tcPr>
            <w:tcW w:w="11158" w:type="dxa"/>
          </w:tcPr>
          <w:p w14:paraId="4F7DD436" w14:textId="5EAA7265" w:rsidR="00E12A43" w:rsidRPr="00E12A43" w:rsidRDefault="0049480E" w:rsidP="00E12A43">
            <w:pPr>
              <w:tabs>
                <w:tab w:val="right" w:pos="10764"/>
              </w:tabs>
              <w:spacing w:line="276" w:lineRule="auto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lastRenderedPageBreak/>
              <w:br/>
            </w:r>
            <w:r w:rsidR="00E12A43" w:rsidRPr="00E12A43">
              <w:rPr>
                <w:rFonts w:ascii="Arial" w:hAnsi="Arial" w:cs="Arial"/>
                <w:b/>
                <w:u w:val="single"/>
              </w:rPr>
              <w:t xml:space="preserve">  </w:t>
            </w:r>
          </w:p>
        </w:tc>
      </w:tr>
      <w:tr w:rsidR="00E12A43" w:rsidRPr="00E12A43" w14:paraId="23F491D4" w14:textId="77777777" w:rsidTr="00E12A43">
        <w:trPr>
          <w:trHeight w:val="64"/>
        </w:trPr>
        <w:tc>
          <w:tcPr>
            <w:tcW w:w="11158" w:type="dxa"/>
          </w:tcPr>
          <w:p w14:paraId="0742AD07" w14:textId="11A40952" w:rsidR="00E12A43" w:rsidRPr="00E12A43" w:rsidRDefault="00142A90" w:rsidP="00E12A43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br/>
            </w:r>
            <w:r>
              <w:rPr>
                <w:rFonts w:ascii="Arial" w:hAnsi="Arial" w:cs="Arial"/>
                <w:b/>
                <w:u w:val="single"/>
              </w:rPr>
              <w:br/>
            </w:r>
            <w:r>
              <w:rPr>
                <w:rFonts w:ascii="Arial" w:hAnsi="Arial" w:cs="Arial"/>
                <w:b/>
                <w:u w:val="single"/>
              </w:rPr>
              <w:br/>
            </w:r>
            <w:r>
              <w:rPr>
                <w:rFonts w:ascii="Arial" w:hAnsi="Arial" w:cs="Arial"/>
                <w:b/>
                <w:u w:val="single"/>
              </w:rPr>
              <w:br/>
            </w:r>
            <w:r>
              <w:rPr>
                <w:rFonts w:ascii="Arial" w:hAnsi="Arial" w:cs="Arial"/>
                <w:b/>
                <w:u w:val="single"/>
              </w:rPr>
              <w:lastRenderedPageBreak/>
              <w:br/>
            </w:r>
            <w:r>
              <w:rPr>
                <w:rFonts w:ascii="Arial" w:hAnsi="Arial" w:cs="Arial"/>
                <w:b/>
                <w:u w:val="single"/>
              </w:rPr>
              <w:br/>
            </w:r>
            <w:r w:rsidR="005F2FF5">
              <w:rPr>
                <w:rFonts w:ascii="Arial" w:hAnsi="Arial" w:cs="Arial"/>
                <w:b/>
                <w:noProof/>
                <w:u w:val="single"/>
              </w:rPr>
              <w:drawing>
                <wp:inline distT="0" distB="0" distL="0" distR="0" wp14:anchorId="5D064A21" wp14:editId="5E63FAFE">
                  <wp:extent cx="6948170" cy="1938655"/>
                  <wp:effectExtent l="0" t="0" r="5080" b="4445"/>
                  <wp:docPr id="6" name="Picture 6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Diagram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8170" cy="1938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2A43" w:rsidRPr="00E12A43" w14:paraId="0F2CAD4D" w14:textId="77777777" w:rsidTr="00E12A43">
        <w:trPr>
          <w:trHeight w:val="264"/>
        </w:trPr>
        <w:tc>
          <w:tcPr>
            <w:tcW w:w="11158" w:type="dxa"/>
          </w:tcPr>
          <w:p w14:paraId="788B32E7" w14:textId="77777777" w:rsidR="00E12A43" w:rsidRPr="00E12A43" w:rsidRDefault="00E12A43" w:rsidP="00E12A43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6CD115A9" w14:textId="73E53964" w:rsidR="00D24961" w:rsidRPr="00E12A43" w:rsidRDefault="00D24961" w:rsidP="00653D1B">
      <w:pPr>
        <w:rPr>
          <w:rFonts w:ascii="Arial" w:hAnsi="Arial" w:cs="Arial"/>
          <w:b/>
        </w:rPr>
      </w:pPr>
    </w:p>
    <w:p w14:paraId="784E82F2" w14:textId="77777777" w:rsidR="0098465C" w:rsidRPr="00E12A43" w:rsidRDefault="0098465C" w:rsidP="0098465C">
      <w:pPr>
        <w:pStyle w:val="BodyText"/>
        <w:pBdr>
          <w:top w:val="single" w:sz="12" w:space="1" w:color="auto"/>
          <w:bottom w:val="single" w:sz="12" w:space="1" w:color="auto"/>
        </w:pBdr>
        <w:tabs>
          <w:tab w:val="left" w:pos="1234"/>
        </w:tabs>
        <w:spacing w:line="276" w:lineRule="auto"/>
        <w:jc w:val="center"/>
        <w:rPr>
          <w:rFonts w:ascii="Arial" w:hAnsi="Arial" w:cs="Arial"/>
          <w:b/>
        </w:rPr>
      </w:pPr>
      <w:r w:rsidRPr="00E12A43">
        <w:rPr>
          <w:rFonts w:ascii="Arial" w:hAnsi="Arial" w:cs="Arial"/>
          <w:b/>
        </w:rPr>
        <w:t>Good Luck</w:t>
      </w:r>
    </w:p>
    <w:sectPr w:rsidR="0098465C" w:rsidRPr="00E12A43" w:rsidSect="007872FD">
      <w:headerReference w:type="default" r:id="rId13"/>
      <w:footerReference w:type="even" r:id="rId14"/>
      <w:footerReference w:type="default" r:id="rId15"/>
      <w:pgSz w:w="12240" w:h="15840"/>
      <w:pgMar w:top="720" w:right="540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E839B6" w14:textId="77777777" w:rsidR="0061655E" w:rsidRDefault="0061655E">
      <w:r>
        <w:separator/>
      </w:r>
    </w:p>
  </w:endnote>
  <w:endnote w:type="continuationSeparator" w:id="0">
    <w:p w14:paraId="4BAC24FD" w14:textId="77777777" w:rsidR="0061655E" w:rsidRDefault="00616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19DBF" w14:textId="77777777" w:rsidR="00B93BC5" w:rsidRDefault="00D40837" w:rsidP="003B7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F5A2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2D6E25" w14:textId="77777777" w:rsidR="00B93BC5" w:rsidRDefault="0061655E" w:rsidP="003120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3C3B8" w14:textId="45729548" w:rsidR="005469CC" w:rsidRDefault="00E12A43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="Cambria" w:hAnsi="Cambria"/>
      </w:rPr>
      <w:t>Linear Algebra</w:t>
    </w:r>
    <w:r w:rsidR="00CF5A23">
      <w:rPr>
        <w:rFonts w:ascii="Cambria" w:hAnsi="Cambria"/>
      </w:rPr>
      <w:t xml:space="preserve"> [</w:t>
    </w:r>
    <w:r w:rsidR="00C909E4">
      <w:rPr>
        <w:rFonts w:ascii="Cambria" w:hAnsi="Cambria"/>
      </w:rPr>
      <w:t>Quiz#2</w:t>
    </w:r>
    <w:r w:rsidR="00284694">
      <w:rPr>
        <w:rFonts w:ascii="Cambria" w:hAnsi="Cambria"/>
      </w:rPr>
      <w:t xml:space="preserve"> </w:t>
    </w:r>
    <w:r>
      <w:rPr>
        <w:rFonts w:ascii="Cambria" w:hAnsi="Cambria"/>
      </w:rPr>
      <w:t>Spring</w:t>
    </w:r>
    <w:r w:rsidR="00284694">
      <w:rPr>
        <w:rFonts w:ascii="Cambria" w:hAnsi="Cambria"/>
      </w:rPr>
      <w:t xml:space="preserve"> 202</w:t>
    </w:r>
    <w:r>
      <w:rPr>
        <w:rFonts w:ascii="Cambria" w:hAnsi="Cambria"/>
      </w:rPr>
      <w:t>1</w:t>
    </w:r>
    <w:r w:rsidR="00CF5A23">
      <w:rPr>
        <w:rFonts w:ascii="Cambria" w:hAnsi="Cambria"/>
      </w:rPr>
      <w:t>]</w:t>
    </w:r>
    <w:r w:rsidR="00CF5A23">
      <w:rPr>
        <w:rFonts w:asciiTheme="majorHAnsi" w:eastAsiaTheme="majorEastAsia" w:hAnsiTheme="majorHAnsi" w:cstheme="majorBidi"/>
      </w:rPr>
      <w:ptab w:relativeTo="margin" w:alignment="right" w:leader="none"/>
    </w:r>
    <w:r w:rsidR="00CF5A23">
      <w:rPr>
        <w:rFonts w:asciiTheme="majorHAnsi" w:eastAsiaTheme="majorEastAsia" w:hAnsiTheme="majorHAnsi" w:cstheme="majorBidi"/>
      </w:rPr>
      <w:t xml:space="preserve">Page </w:t>
    </w:r>
    <w:r w:rsidR="00D40837">
      <w:rPr>
        <w:rFonts w:asciiTheme="minorHAnsi" w:eastAsiaTheme="minorEastAsia" w:hAnsiTheme="minorHAnsi" w:cstheme="minorBidi"/>
      </w:rPr>
      <w:fldChar w:fldCharType="begin"/>
    </w:r>
    <w:r w:rsidR="00CF5A23">
      <w:instrText xml:space="preserve"> PAGE   \* MERGEFORMAT </w:instrText>
    </w:r>
    <w:r w:rsidR="00D40837">
      <w:rPr>
        <w:rFonts w:asciiTheme="minorHAnsi" w:eastAsiaTheme="minorEastAsia" w:hAnsiTheme="minorHAnsi" w:cstheme="minorBidi"/>
      </w:rPr>
      <w:fldChar w:fldCharType="separate"/>
    </w:r>
    <w:r w:rsidR="00FD5D70" w:rsidRPr="00FD5D70">
      <w:rPr>
        <w:rFonts w:asciiTheme="majorHAnsi" w:eastAsiaTheme="majorEastAsia" w:hAnsiTheme="majorHAnsi" w:cstheme="majorBidi"/>
        <w:noProof/>
      </w:rPr>
      <w:t>1</w:t>
    </w:r>
    <w:r w:rsidR="00D40837">
      <w:rPr>
        <w:rFonts w:asciiTheme="majorHAnsi" w:eastAsiaTheme="majorEastAsia" w:hAnsiTheme="majorHAnsi" w:cstheme="majorBidi"/>
        <w:noProof/>
      </w:rPr>
      <w:fldChar w:fldCharType="end"/>
    </w:r>
    <w:r w:rsidR="000525D2">
      <w:rPr>
        <w:rFonts w:asciiTheme="majorHAnsi" w:eastAsiaTheme="majorEastAsia" w:hAnsiTheme="majorHAnsi" w:cstheme="majorBidi"/>
        <w:noProof/>
      </w:rPr>
      <w:t xml:space="preserve"> of 2</w:t>
    </w:r>
  </w:p>
  <w:p w14:paraId="7CB82077" w14:textId="77777777" w:rsidR="00B93BC5" w:rsidRDefault="0061655E" w:rsidP="006E049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33699A" w14:textId="77777777" w:rsidR="0061655E" w:rsidRDefault="0061655E">
      <w:r>
        <w:separator/>
      </w:r>
    </w:p>
  </w:footnote>
  <w:footnote w:type="continuationSeparator" w:id="0">
    <w:p w14:paraId="2388BCE9" w14:textId="77777777" w:rsidR="0061655E" w:rsidRDefault="00616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69EDF" w14:textId="1A3E080C" w:rsidR="00BE2F5A" w:rsidRPr="00BE2F5A" w:rsidRDefault="00BE2F5A">
    <w:pPr>
      <w:pStyle w:val="Header"/>
      <w:rPr>
        <w:lang w:val="en-GB"/>
      </w:rPr>
    </w:pPr>
    <w:r>
      <w:rPr>
        <w:lang w:val="en-GB"/>
      </w:rPr>
      <w:t>Name: M MUAZ SHAHZAD                                                                                      02-131202-08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A0033"/>
    <w:multiLevelType w:val="hybridMultilevel"/>
    <w:tmpl w:val="803E54B6"/>
    <w:lvl w:ilvl="0" w:tplc="16503E24">
      <w:start w:val="1"/>
      <w:numFmt w:val="lowerRoman"/>
      <w:lvlText w:val="(%1)"/>
      <w:lvlJc w:val="left"/>
      <w:pPr>
        <w:ind w:left="20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1" w15:restartNumberingAfterBreak="0">
    <w:nsid w:val="32A46932"/>
    <w:multiLevelType w:val="hybridMultilevel"/>
    <w:tmpl w:val="EC52A1E6"/>
    <w:lvl w:ilvl="0" w:tplc="CD8633F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8FE4111"/>
    <w:multiLevelType w:val="hybridMultilevel"/>
    <w:tmpl w:val="F9A262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A077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1085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043CE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50B46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B4877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A39C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84B32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3E0FC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131E37"/>
    <w:multiLevelType w:val="hybridMultilevel"/>
    <w:tmpl w:val="A93AB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C43E1A"/>
    <w:multiLevelType w:val="hybridMultilevel"/>
    <w:tmpl w:val="4C9A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437A87"/>
    <w:multiLevelType w:val="hybridMultilevel"/>
    <w:tmpl w:val="93F48A7E"/>
    <w:lvl w:ilvl="0" w:tplc="A7A8640C">
      <w:start w:val="1"/>
      <w:numFmt w:val="lowerRoman"/>
      <w:lvlText w:val="(%1)"/>
      <w:lvlJc w:val="left"/>
      <w:pPr>
        <w:ind w:left="2520" w:hanging="1080"/>
      </w:pPr>
      <w:rPr>
        <w:rFonts w:ascii="Arial Narrow" w:eastAsia="MS Mincho" w:cs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NDU3MDAyNjExMTRV0lEKTi0uzszPAykwqQUAiGIT1iwAAAA="/>
  </w:docVars>
  <w:rsids>
    <w:rsidRoot w:val="00D24961"/>
    <w:rsid w:val="000469CC"/>
    <w:rsid w:val="000525D2"/>
    <w:rsid w:val="00052A60"/>
    <w:rsid w:val="000A06C0"/>
    <w:rsid w:val="000A61D9"/>
    <w:rsid w:val="000F35D6"/>
    <w:rsid w:val="00142A90"/>
    <w:rsid w:val="001C6E36"/>
    <w:rsid w:val="00284694"/>
    <w:rsid w:val="0029129A"/>
    <w:rsid w:val="00327B26"/>
    <w:rsid w:val="00353A2F"/>
    <w:rsid w:val="00354EA4"/>
    <w:rsid w:val="003F267F"/>
    <w:rsid w:val="00417C5C"/>
    <w:rsid w:val="00430B97"/>
    <w:rsid w:val="0049480E"/>
    <w:rsid w:val="004A278F"/>
    <w:rsid w:val="004C75D8"/>
    <w:rsid w:val="004E0F33"/>
    <w:rsid w:val="00503120"/>
    <w:rsid w:val="005233BF"/>
    <w:rsid w:val="00530DC0"/>
    <w:rsid w:val="00533648"/>
    <w:rsid w:val="005B6D57"/>
    <w:rsid w:val="005F2FF5"/>
    <w:rsid w:val="0061655E"/>
    <w:rsid w:val="0063664F"/>
    <w:rsid w:val="00653D1B"/>
    <w:rsid w:val="006B0814"/>
    <w:rsid w:val="006D16CC"/>
    <w:rsid w:val="00770C8F"/>
    <w:rsid w:val="008062D6"/>
    <w:rsid w:val="00840492"/>
    <w:rsid w:val="008C24AC"/>
    <w:rsid w:val="008E3376"/>
    <w:rsid w:val="009210E4"/>
    <w:rsid w:val="0098465C"/>
    <w:rsid w:val="00985478"/>
    <w:rsid w:val="009B3AB9"/>
    <w:rsid w:val="00A172FC"/>
    <w:rsid w:val="00AB6257"/>
    <w:rsid w:val="00B40413"/>
    <w:rsid w:val="00BE2F5A"/>
    <w:rsid w:val="00C40897"/>
    <w:rsid w:val="00C81D72"/>
    <w:rsid w:val="00C900A4"/>
    <w:rsid w:val="00C909E4"/>
    <w:rsid w:val="00C912F8"/>
    <w:rsid w:val="00CD6299"/>
    <w:rsid w:val="00CD74B4"/>
    <w:rsid w:val="00CE2B0C"/>
    <w:rsid w:val="00CF5A23"/>
    <w:rsid w:val="00D24961"/>
    <w:rsid w:val="00D3786C"/>
    <w:rsid w:val="00D40837"/>
    <w:rsid w:val="00D77DD1"/>
    <w:rsid w:val="00D866E8"/>
    <w:rsid w:val="00DB0185"/>
    <w:rsid w:val="00E12A43"/>
    <w:rsid w:val="00E3537C"/>
    <w:rsid w:val="00E67638"/>
    <w:rsid w:val="00E71A66"/>
    <w:rsid w:val="00E81172"/>
    <w:rsid w:val="00E82A05"/>
    <w:rsid w:val="00E84B8C"/>
    <w:rsid w:val="00E97115"/>
    <w:rsid w:val="00F01048"/>
    <w:rsid w:val="00F37532"/>
    <w:rsid w:val="00F633AB"/>
    <w:rsid w:val="00F925CB"/>
    <w:rsid w:val="00FD5D70"/>
    <w:rsid w:val="00FE0657"/>
    <w:rsid w:val="00FE6EBA"/>
    <w:rsid w:val="00FF6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73D09"/>
  <w15:docId w15:val="{8A20AEFD-DC3C-482A-9797-01CD4A9FA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9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249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96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D24961"/>
  </w:style>
  <w:style w:type="paragraph" w:styleId="BodyText">
    <w:name w:val="Body Text"/>
    <w:basedOn w:val="Normal"/>
    <w:link w:val="BodyTextChar"/>
    <w:rsid w:val="00D2496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2496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D249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4961"/>
    <w:pPr>
      <w:ind w:left="720"/>
      <w:contextualSpacing/>
    </w:pPr>
  </w:style>
  <w:style w:type="character" w:styleId="Emphasis">
    <w:name w:val="Emphasis"/>
    <w:basedOn w:val="DefaultParagraphFont"/>
    <w:qFormat/>
    <w:rsid w:val="00D24961"/>
    <w:rPr>
      <w:i/>
      <w:iCs/>
    </w:rPr>
  </w:style>
  <w:style w:type="paragraph" w:styleId="NoSpacing">
    <w:name w:val="No Spacing"/>
    <w:uiPriority w:val="1"/>
    <w:qFormat/>
    <w:rsid w:val="00E81172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172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5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5D2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D16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97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81FDE-86CD-4D55-8225-A24948D39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AISAL</dc:creator>
  <cp:keywords/>
  <dc:description/>
  <cp:lastModifiedBy>02-131202-081</cp:lastModifiedBy>
  <cp:revision>10</cp:revision>
  <dcterms:created xsi:type="dcterms:W3CDTF">2021-04-13T17:52:00Z</dcterms:created>
  <dcterms:modified xsi:type="dcterms:W3CDTF">2021-04-13T18:13:00Z</dcterms:modified>
</cp:coreProperties>
</file>